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X1c2d8e078469090303c67f3dc025a9ed28102dd"/>
    <w:p>
      <w:pPr>
        <w:pStyle w:val="Heading1"/>
      </w:pPr>
      <w:r>
        <w:t xml:space="preserve">Curriculum Vitae: Psychologist Specializing in South Africa Johannesburg</w:t>
      </w:r>
    </w:p>
    <w:bookmarkStart w:id="20" w:name="persoanl-information"/>
    <w:p>
      <w:pPr>
        <w:pStyle w:val="Heading2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okoe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handiwe.mokoena@psychologist.co.z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 Parkview Avenue, Sandton, Johannesburg, South Afric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HPCSA-00987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dedicated and experienced Psychologist with over 12 years of specialized practice in South Africa, particularly in Johannesburg. My expertise spans clinical psychology, trauma counseling, and community mental health initiatives. I am deeply committed to addressing the unique psychological needs of diverse populations in South Africa Johannesburg, including individuals from varying cultural backgrounds, socio-economic statuses, and age groups. My work is rooted in evidence-based practices and a strong ethical foundation aligned with the Health Professions Council of South Africa (HPCSA) standards. I have a proven ability to develop and implement therapeutic interventions that foster resilience, healing, and personal growth within communities across Johannesbur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 (Hons)</w:t>
      </w:r>
      <w:r>
        <w:t xml:space="preserve">, University of the Witwatersrand, Johannesburg, South Africa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University of Cape Town, South Afric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D)</w:t>
      </w:r>
      <w:r>
        <w:t xml:space="preserve">, University of Johannesburg, South Africa (2016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South Africa Johannesburg Mental Health Clinic</w:t>
      </w:r>
      <w:r>
        <w:t xml:space="preserve">, Johannesburg, South Africa (2019–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to clients experiencing anxiety, depression, trauma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holistic treatment plans for patients in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iagnose mental health conditions using standardized tools such as the MMPI-2-RF and BDI-II.</w:t>
      </w:r>
    </w:p>
    <w:p>
      <w:pPr>
        <w:numPr>
          <w:ilvl w:val="0"/>
          <w:numId w:val="1002"/>
        </w:numPr>
        <w:pStyle w:val="Compact"/>
      </w:pPr>
      <w:r>
        <w:t xml:space="preserve">Lead workshops on mental health awareness in local schools, churches, and community centers across Johannesburg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Wits Health Consortium</w:t>
      </w:r>
      <w:r>
        <w:t xml:space="preserve">, Johannesburg, South Africa (2015–2019)</w:t>
      </w:r>
    </w:p>
    <w:p>
      <w:pPr>
        <w:numPr>
          <w:ilvl w:val="0"/>
          <w:numId w:val="1003"/>
        </w:numPr>
        <w:pStyle w:val="Compact"/>
      </w:pPr>
      <w:r>
        <w:t xml:space="preserve">Specialized in trauma and post-traumatic stress disorder (PTSD) with clients from high-risk areas in Johannesburg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the psychological impact of urban poverty and violence in South Africa.</w:t>
      </w:r>
    </w:p>
    <w:p>
      <w:pPr>
        <w:numPr>
          <w:ilvl w:val="0"/>
          <w:numId w:val="1003"/>
        </w:numPr>
        <w:pStyle w:val="Compact"/>
      </w:pPr>
      <w:r>
        <w:t xml:space="preserve">Provided counseling services to refugees and migrants, addressing cultural adaptation challenges in Johannesburg.</w:t>
      </w:r>
    </w:p>
    <w:bookmarkEnd w:id="24"/>
    <w:bookmarkStart w:id="25" w:name="psychologist-intern"/>
    <w:p>
      <w:pPr>
        <w:pStyle w:val="Heading3"/>
      </w:pPr>
      <w:r>
        <w:t xml:space="preserve">Psychologist Intern</w:t>
      </w:r>
    </w:p>
    <w:p>
      <w:pPr>
        <w:pStyle w:val="FirstParagraph"/>
      </w:pPr>
      <w:r>
        <w:rPr>
          <w:bCs/>
          <w:b/>
        </w:rPr>
        <w:t xml:space="preserve">Johannesburg Community Health Centre</w:t>
      </w:r>
      <w:r>
        <w:t xml:space="preserve">, Johannesburg, South Africa (2013–2015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reating common mental health disorders within a public healthcare setting.</w:t>
      </w:r>
    </w:p>
    <w:p>
      <w:pPr>
        <w:numPr>
          <w:ilvl w:val="0"/>
          <w:numId w:val="1004"/>
        </w:numPr>
        <w:pStyle w:val="Compact"/>
      </w:pPr>
      <w:r>
        <w:t xml:space="preserve">Developed a community outreach program to reduce stigma around mental health in underserved neighborhoods of Johannesburg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Professions Council of South Africa (HPCSA) Registration</w:t>
      </w:r>
      <w:r>
        <w:t xml:space="preserve"> </w:t>
      </w:r>
      <w:r>
        <w:t xml:space="preserve">– Psychologist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Trauma and Stress Studies (ITSS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gnitive Behavioral Therapy (CBT) Training</w:t>
      </w:r>
      <w:r>
        <w:t xml:space="preserve">, University of Cape Town, South Africa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oup Therapy Facilitation Certificate</w:t>
      </w:r>
      <w:r>
        <w:t xml:space="preserve">, Johannesburg Psychological Institute, South Africa (2020)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Mental Health Challenges in Urban South Africa: A Study of Johannesburg’s Youth"</w:t>
      </w:r>
      <w:r>
        <w:t xml:space="preserve"> </w:t>
      </w:r>
      <w:r>
        <w:t xml:space="preserve">– Published in the Journal of African Psychology (2019). This study explored the intersection of socioeconomic factors and mental health among adolescents in Johannesburg.</w:t>
      </w:r>
    </w:p>
    <w:p>
      <w:pPr>
        <w:pStyle w:val="BodyText"/>
      </w:pPr>
      <w:r>
        <w:rPr>
          <w:bCs/>
          <w:b/>
        </w:rPr>
        <w:t xml:space="preserve">"Culturally Responsive Therapy in Multicultural Contexts" – Presented at the South African Psychological Association Conference (2021)</w:t>
      </w:r>
      <w:r>
        <w:t xml:space="preserve">. The paper emphasized the importance of integrating cultural competence into psychological practice for South Africa Johannesburg’s diverse popula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fluent), Zulu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ounselor at the Johannesburg Women’s Shelter and facilitator for mental health support groups in Sowe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Outstanding Psychologist in South Africa" – Johannesburg Psychological Society (2020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Thandiwe Mokoena at thandiwe.mokoena@psychologist.co.za for references from former colleagues and supervisors in South Africa Johannesburg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sychologist in South Africa Johannesburg</dc:title>
  <dc:creator/>
  <dc:language>en</dc:language>
  <cp:keywords/>
  <dcterms:created xsi:type="dcterms:W3CDTF">2025-12-10T08:43:45Z</dcterms:created>
  <dcterms:modified xsi:type="dcterms:W3CDTF">2025-12-10T08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